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C07AF" w14:textId="7550FCFC" w:rsidR="00617C87" w:rsidRDefault="00617C87" w:rsidP="00617C87">
      <w:r>
        <w:t>Dear Parent/Guardian,</w:t>
      </w:r>
    </w:p>
    <w:p w14:paraId="7B0A884F" w14:textId="74F967D1" w:rsidR="00B96ABE" w:rsidRDefault="00617C87" w:rsidP="00617C87">
      <w:r>
        <w:t xml:space="preserve">Child trafficking is currently the fastest growing criminal enterprise in The United States.  </w:t>
      </w:r>
      <w:r w:rsidR="00B96ABE">
        <w:t>The target age of predators in our community is 12-14.  I believe this means that age-appropriate education and preventative measures should be taken immediately.  I plan to facilitate a class utilizing the resource book entitled, They Called Us Baby</w:t>
      </w:r>
      <w:r w:rsidR="00905589">
        <w:t>, on _____________</w:t>
      </w:r>
      <w:r w:rsidR="00B96ABE">
        <w:t xml:space="preserve">.  You may find a Synopsis of the book on AdventSource.org.  </w:t>
      </w:r>
    </w:p>
    <w:p w14:paraId="1A7679A1" w14:textId="4908B1F5" w:rsidR="00B96ABE" w:rsidRDefault="00B96ABE" w:rsidP="00617C87">
      <w:r>
        <w:t>Please check the box next to the description with your level of consent, sign, and return to me no later than________________.</w:t>
      </w:r>
    </w:p>
    <w:p w14:paraId="229D98DA" w14:textId="34DD0D84" w:rsidR="00617C87" w:rsidRDefault="00617C87" w:rsidP="00B96ABE">
      <w:pPr>
        <w:pStyle w:val="ListParagraph"/>
        <w:numPr>
          <w:ilvl w:val="0"/>
          <w:numId w:val="1"/>
        </w:numPr>
      </w:pPr>
      <w:r>
        <w:t>Yes!  You may teach my child about child trafficking in the United States, utilizing the book They Called Us Baby on the date</w:t>
      </w:r>
      <w:r w:rsidR="00905589">
        <w:t xml:space="preserve"> listed above</w:t>
      </w:r>
      <w:r>
        <w:t xml:space="preserve">.  </w:t>
      </w:r>
    </w:p>
    <w:p w14:paraId="5475C3EA" w14:textId="05ED7EA8" w:rsidR="00617C87" w:rsidRDefault="00617C87" w:rsidP="00617C87">
      <w:r>
        <w:t xml:space="preserve">I understand that it is my responsibility to set up an appointment with the facilitator before the </w:t>
      </w:r>
      <w:r w:rsidR="00B96ABE">
        <w:t>above-mentioned</w:t>
      </w:r>
      <w:r>
        <w:t xml:space="preserve"> date of this class if I wish to review the material to be used, have any questions, or disclosures concerning the child in my care.  </w:t>
      </w:r>
    </w:p>
    <w:p w14:paraId="0320AD7B" w14:textId="64272BB3" w:rsidR="00B96ABE" w:rsidRDefault="00B96ABE" w:rsidP="00B96ABE">
      <w:pPr>
        <w:pStyle w:val="ListParagraph"/>
        <w:numPr>
          <w:ilvl w:val="0"/>
          <w:numId w:val="1"/>
        </w:numPr>
      </w:pPr>
      <w:r>
        <w:t>No.  I wish</w:t>
      </w:r>
      <w:r w:rsidR="00905589">
        <w:t xml:space="preserve"> to</w:t>
      </w:r>
      <w:r>
        <w:t xml:space="preserve"> </w:t>
      </w:r>
      <w:r w:rsidR="00905589">
        <w:t>speak with my child about this important issue in my own way.</w:t>
      </w:r>
    </w:p>
    <w:p w14:paraId="3567C010" w14:textId="77777777" w:rsidR="00905589" w:rsidRDefault="00905589" w:rsidP="00905589"/>
    <w:p w14:paraId="3A3D15CD" w14:textId="683FFC0E" w:rsidR="00905589" w:rsidRDefault="00905589" w:rsidP="00905589">
      <w:r>
        <w:t>Parent/Guardian Signature  ______________________________________________</w:t>
      </w:r>
    </w:p>
    <w:p w14:paraId="79B5818B" w14:textId="4337B73E" w:rsidR="00905589" w:rsidRDefault="00905589" w:rsidP="00905589"/>
    <w:p w14:paraId="4B7DA834" w14:textId="6F6ACDC4" w:rsidR="00905589" w:rsidRDefault="00905589" w:rsidP="00905589">
      <w:r>
        <w:t>I respect each of your decisions and consideration in this matter.</w:t>
      </w:r>
    </w:p>
    <w:p w14:paraId="47DD7BA6" w14:textId="23A39A96" w:rsidR="00905589" w:rsidRDefault="00905589" w:rsidP="00905589">
      <w:r>
        <w:t>Thank you,</w:t>
      </w:r>
    </w:p>
    <w:p w14:paraId="566E41E9" w14:textId="5EE3642E" w:rsidR="00905589" w:rsidRDefault="00905589" w:rsidP="00905589"/>
    <w:p w14:paraId="54871F10" w14:textId="77777777" w:rsidR="00905589" w:rsidRPr="00617C87" w:rsidRDefault="00905589" w:rsidP="00905589"/>
    <w:sectPr w:rsidR="00905589" w:rsidRPr="00617C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26506"/>
    <w:multiLevelType w:val="hybridMultilevel"/>
    <w:tmpl w:val="786432B2"/>
    <w:lvl w:ilvl="0" w:tplc="DE2CE65E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239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TYxNLE0szCwNDZW0lEKTi0uzszPAykwqgUAvYpWOiwAAAA="/>
  </w:docVars>
  <w:rsids>
    <w:rsidRoot w:val="00617C87"/>
    <w:rsid w:val="00617C87"/>
    <w:rsid w:val="006A7365"/>
    <w:rsid w:val="00905589"/>
    <w:rsid w:val="00B96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F874D"/>
  <w15:chartTrackingRefBased/>
  <w15:docId w15:val="{1AC805EF-7117-4E93-B81D-364F5A585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A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illiams</dc:creator>
  <cp:keywords/>
  <dc:description/>
  <cp:lastModifiedBy>Jason Williams</cp:lastModifiedBy>
  <cp:revision>2</cp:revision>
  <dcterms:created xsi:type="dcterms:W3CDTF">2022-11-08T01:59:00Z</dcterms:created>
  <dcterms:modified xsi:type="dcterms:W3CDTF">2022-11-08T01:59:00Z</dcterms:modified>
</cp:coreProperties>
</file>